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B38367" w14:textId="77777777" w:rsidR="00C738B8" w:rsidRPr="00786404" w:rsidRDefault="00A368A4" w:rsidP="00C738B8">
      <w:pPr>
        <w:pStyle w:val="Heading1"/>
        <w:jc w:val="center"/>
        <w:rPr>
          <w:color w:val="000000" w:themeColor="text1"/>
          <w:sz w:val="72"/>
          <w:szCs w:val="42"/>
        </w:rPr>
      </w:pPr>
      <w:r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71BD196" wp14:editId="40D8E08B">
            <wp:simplePos x="0" y="0"/>
            <wp:positionH relativeFrom="margin">
              <wp:align>right</wp:align>
            </wp:positionH>
            <wp:positionV relativeFrom="paragraph">
              <wp:posOffset>312420</wp:posOffset>
            </wp:positionV>
            <wp:extent cx="1371600" cy="137862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-PC\Downloads\CSI-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8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6A88"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2655EF11" wp14:editId="470D7C4F">
            <wp:simplePos x="0" y="0"/>
            <wp:positionH relativeFrom="margin">
              <wp:posOffset>-635</wp:posOffset>
            </wp:positionH>
            <wp:positionV relativeFrom="paragraph">
              <wp:posOffset>312420</wp:posOffset>
            </wp:positionV>
            <wp:extent cx="1158875" cy="1371600"/>
            <wp:effectExtent l="0" t="0" r="3175" b="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en/4/46/AMITY-Log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1FEF">
        <w:rPr>
          <w:color w:val="000000" w:themeColor="text1"/>
          <w:sz w:val="46"/>
          <w:szCs w:val="42"/>
        </w:rPr>
        <w:t xml:space="preserve">   </w:t>
      </w:r>
      <w:r w:rsidR="00C738B8" w:rsidRPr="00786404">
        <w:rPr>
          <w:color w:val="000000" w:themeColor="text1"/>
          <w:sz w:val="72"/>
          <w:szCs w:val="42"/>
        </w:rPr>
        <w:t>AMITY UNIVERSITY</w:t>
      </w:r>
    </w:p>
    <w:p w14:paraId="55F27EC2" w14:textId="41F33C29" w:rsidR="007666F7" w:rsidRDefault="00C738B8" w:rsidP="00FB5617">
      <w:pPr>
        <w:pStyle w:val="Heading2"/>
        <w:jc w:val="center"/>
        <w:rPr>
          <w:sz w:val="44"/>
        </w:rPr>
      </w:pP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  <w:t xml:space="preserve">    ----------</w:t>
      </w:r>
      <w:r w:rsidRPr="00786404">
        <w:rPr>
          <w:color w:val="000000" w:themeColor="text1"/>
          <w:sz w:val="44"/>
        </w:rPr>
        <w:t>UTTAR PRADESH</w:t>
      </w:r>
      <w:r w:rsidRPr="00786404">
        <w:rPr>
          <w:sz w:val="44"/>
        </w:rPr>
        <w:t>---------</w:t>
      </w:r>
    </w:p>
    <w:p w14:paraId="2B57C7E3" w14:textId="77777777" w:rsidR="00FB5617" w:rsidRPr="00FB5617" w:rsidRDefault="00FB5617" w:rsidP="00FB5617"/>
    <w:p w14:paraId="60FDA15A" w14:textId="77777777" w:rsidR="00C738B8" w:rsidRPr="00786404" w:rsidRDefault="00C738B8" w:rsidP="00C738B8">
      <w:pPr>
        <w:jc w:val="center"/>
        <w:rPr>
          <w:b/>
          <w:sz w:val="40"/>
        </w:rPr>
      </w:pPr>
      <w:r w:rsidRPr="00786404">
        <w:rPr>
          <w:b/>
          <w:sz w:val="40"/>
        </w:rPr>
        <w:t>AMITY CSI STUDENT BRANCH</w:t>
      </w:r>
    </w:p>
    <w:p w14:paraId="7D23E477" w14:textId="77777777" w:rsidR="00C738B8" w:rsidRPr="00786404" w:rsidRDefault="00C738B8" w:rsidP="00C738B8">
      <w:pPr>
        <w:jc w:val="center"/>
        <w:rPr>
          <w:b/>
          <w:sz w:val="36"/>
        </w:rPr>
      </w:pPr>
      <w:r>
        <w:rPr>
          <w:b/>
          <w:sz w:val="36"/>
        </w:rPr>
        <w:t>CSI UP STATE STUDENT CONVENTION-</w:t>
      </w:r>
      <w:r w:rsidRPr="00786404">
        <w:rPr>
          <w:b/>
          <w:sz w:val="36"/>
        </w:rPr>
        <w:t>2019</w:t>
      </w:r>
    </w:p>
    <w:p w14:paraId="6671317C" w14:textId="77777777" w:rsidR="007666F7" w:rsidRPr="00FB5617" w:rsidRDefault="007666F7" w:rsidP="00FB6BC6">
      <w:pPr>
        <w:jc w:val="center"/>
        <w:rPr>
          <w:b/>
          <w:color w:val="C00000"/>
          <w:sz w:val="36"/>
        </w:rPr>
      </w:pPr>
      <w:r w:rsidRPr="00FB5617">
        <w:rPr>
          <w:b/>
          <w:color w:val="C00000"/>
          <w:sz w:val="36"/>
        </w:rPr>
        <w:t>CERTIFICATE OF PARTICIPATION</w:t>
      </w:r>
    </w:p>
    <w:p w14:paraId="1F844D0C" w14:textId="77777777" w:rsidR="007666F7" w:rsidRPr="00AD0136" w:rsidRDefault="007666F7" w:rsidP="007666F7">
      <w:pPr>
        <w:jc w:val="center"/>
        <w:rPr>
          <w:b/>
          <w:color w:val="C00000"/>
        </w:rPr>
      </w:pPr>
    </w:p>
    <w:p w14:paraId="456C13E0" w14:textId="7F146D86" w:rsidR="00B1251E" w:rsidRDefault="007666F7" w:rsidP="007666F7">
      <w:pPr>
        <w:jc w:val="both"/>
        <w:rPr>
          <w:b/>
          <w:color w:val="323E4F" w:themeColor="text2" w:themeShade="BF"/>
          <w:sz w:val="34"/>
          <w:szCs w:val="24"/>
        </w:rPr>
      </w:pPr>
      <w:r w:rsidRPr="007666F7">
        <w:rPr>
          <w:b/>
          <w:color w:val="323E4F" w:themeColor="text2" w:themeShade="BF"/>
          <w:sz w:val="34"/>
          <w:szCs w:val="24"/>
        </w:rPr>
        <w:t xml:space="preserve">This is to certify that Mr. / Ms. </w:t>
      </w:r>
      <w:r w:rsidR="00C738B8">
        <w:rPr>
          <w:b/>
          <w:color w:val="323E4F" w:themeColor="text2" w:themeShade="BF"/>
          <w:sz w:val="34"/>
          <w:szCs w:val="24"/>
        </w:rPr>
        <w:t>____</w:t>
      </w:r>
      <w:r w:rsidRPr="007666F7">
        <w:rPr>
          <w:b/>
          <w:color w:val="323E4F" w:themeColor="text2" w:themeShade="BF"/>
          <w:sz w:val="34"/>
          <w:szCs w:val="24"/>
        </w:rPr>
        <w:t>________________________________________________ of ___________________</w:t>
      </w:r>
      <w:r w:rsidR="00492817">
        <w:rPr>
          <w:b/>
          <w:color w:val="323E4F" w:themeColor="text2" w:themeShade="BF"/>
          <w:sz w:val="34"/>
          <w:szCs w:val="24"/>
        </w:rPr>
        <w:t>________________</w:t>
      </w:r>
      <w:r w:rsidR="00EC6FBA">
        <w:rPr>
          <w:b/>
          <w:color w:val="323E4F" w:themeColor="text2" w:themeShade="BF"/>
          <w:sz w:val="34"/>
          <w:szCs w:val="24"/>
        </w:rPr>
        <w:t xml:space="preserve"> </w:t>
      </w:r>
      <w:bookmarkStart w:id="0" w:name="_GoBack"/>
      <w:bookmarkEnd w:id="0"/>
      <w:r w:rsidRPr="007666F7">
        <w:rPr>
          <w:b/>
          <w:color w:val="323E4F" w:themeColor="text2" w:themeShade="BF"/>
          <w:sz w:val="34"/>
          <w:szCs w:val="24"/>
        </w:rPr>
        <w:t xml:space="preserve">has participated in CSI UP State Student Convention 2019 </w:t>
      </w:r>
      <w:r w:rsidR="0010321D">
        <w:rPr>
          <w:b/>
          <w:color w:val="323E4F" w:themeColor="text2" w:themeShade="BF"/>
          <w:sz w:val="34"/>
          <w:szCs w:val="24"/>
        </w:rPr>
        <w:t xml:space="preserve">from </w:t>
      </w:r>
      <w:r w:rsidR="0010321D" w:rsidRPr="007666F7">
        <w:rPr>
          <w:b/>
          <w:color w:val="323E4F" w:themeColor="text2" w:themeShade="BF"/>
          <w:sz w:val="34"/>
          <w:szCs w:val="24"/>
        </w:rPr>
        <w:t>28</w:t>
      </w:r>
      <w:r w:rsidR="0010321D" w:rsidRPr="007666F7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10321D" w:rsidRPr="007666F7">
        <w:rPr>
          <w:b/>
          <w:color w:val="323E4F" w:themeColor="text2" w:themeShade="BF"/>
          <w:sz w:val="34"/>
          <w:szCs w:val="24"/>
        </w:rPr>
        <w:t>-29</w:t>
      </w:r>
      <w:r w:rsidR="0010321D" w:rsidRPr="007666F7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10321D">
        <w:rPr>
          <w:b/>
          <w:color w:val="323E4F" w:themeColor="text2" w:themeShade="BF"/>
          <w:sz w:val="34"/>
          <w:szCs w:val="24"/>
        </w:rPr>
        <w:t xml:space="preserve"> March 2019</w:t>
      </w:r>
      <w:r w:rsidR="0010321D">
        <w:rPr>
          <w:b/>
          <w:color w:val="323E4F" w:themeColor="text2" w:themeShade="BF"/>
          <w:sz w:val="34"/>
          <w:szCs w:val="24"/>
        </w:rPr>
        <w:t xml:space="preserve">, </w:t>
      </w:r>
      <w:r w:rsidRPr="007666F7">
        <w:rPr>
          <w:b/>
          <w:color w:val="323E4F" w:themeColor="text2" w:themeShade="BF"/>
          <w:sz w:val="34"/>
          <w:szCs w:val="24"/>
        </w:rPr>
        <w:t xml:space="preserve">organized by </w:t>
      </w:r>
      <w:r w:rsidR="00C738B8">
        <w:rPr>
          <w:b/>
          <w:color w:val="323E4F" w:themeColor="text2" w:themeShade="BF"/>
          <w:sz w:val="34"/>
          <w:szCs w:val="24"/>
        </w:rPr>
        <w:t>Amity CSI</w:t>
      </w:r>
      <w:r w:rsidR="00C738B8" w:rsidRPr="007666F7">
        <w:rPr>
          <w:b/>
          <w:color w:val="323E4F" w:themeColor="text2" w:themeShade="BF"/>
          <w:sz w:val="34"/>
          <w:szCs w:val="24"/>
        </w:rPr>
        <w:t xml:space="preserve"> Student Branch </w:t>
      </w:r>
      <w:r w:rsidRPr="007666F7">
        <w:rPr>
          <w:b/>
          <w:color w:val="323E4F" w:themeColor="text2" w:themeShade="BF"/>
          <w:sz w:val="34"/>
          <w:szCs w:val="24"/>
        </w:rPr>
        <w:t>at Amity University Uttar Pradesh</w:t>
      </w:r>
      <w:r w:rsidR="00D264D4">
        <w:rPr>
          <w:b/>
          <w:color w:val="323E4F" w:themeColor="text2" w:themeShade="BF"/>
          <w:sz w:val="34"/>
          <w:szCs w:val="24"/>
        </w:rPr>
        <w:t>.</w:t>
      </w:r>
    </w:p>
    <w:p w14:paraId="5372725D" w14:textId="6A1051D1" w:rsidR="00D264D4" w:rsidRDefault="00D264D4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p w14:paraId="499256AB" w14:textId="5CD874FD" w:rsidR="00785B9B" w:rsidRPr="00D264D4" w:rsidRDefault="00785B9B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p w14:paraId="2D325B65" w14:textId="7FE8F2F3" w:rsidR="00785B9B" w:rsidRDefault="00785B9B" w:rsidP="007666F7">
      <w:pPr>
        <w:jc w:val="both"/>
        <w:rPr>
          <w:b/>
          <w:color w:val="323E4F" w:themeColor="text2" w:themeShade="BF"/>
          <w:sz w:val="34"/>
          <w:szCs w:val="24"/>
        </w:rPr>
      </w:pPr>
    </w:p>
    <w:tbl>
      <w:tblPr>
        <w:tblStyle w:val="TableGrid"/>
        <w:tblW w:w="14317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828"/>
        <w:gridCol w:w="3591"/>
        <w:gridCol w:w="3496"/>
      </w:tblGrid>
      <w:tr w:rsidR="00EA1B9E" w:rsidRPr="00611C13" w14:paraId="69044030" w14:textId="77777777" w:rsidTr="008D131E">
        <w:tc>
          <w:tcPr>
            <w:tcW w:w="3402" w:type="dxa"/>
          </w:tcPr>
          <w:p w14:paraId="3D8890D2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Ms. Ritu Punhani</w:t>
            </w:r>
          </w:p>
          <w:p w14:paraId="3B28AF3E" w14:textId="77777777" w:rsidR="00EA1B9E" w:rsidRPr="00611C13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Organizing</w:t>
            </w:r>
            <w:r w:rsidRPr="00611C13">
              <w:rPr>
                <w:b/>
                <w:color w:val="000000" w:themeColor="text1"/>
                <w:sz w:val="24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0"/>
              </w:rPr>
              <w:t>Chair</w:t>
            </w:r>
          </w:p>
          <w:p w14:paraId="7C69B023" w14:textId="4349BAA4" w:rsidR="00CD7C54" w:rsidRDefault="00CD7C54" w:rsidP="00CD7C5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 xml:space="preserve">Faculty Coordinator, </w:t>
            </w:r>
            <w:r>
              <w:rPr>
                <w:b/>
                <w:color w:val="000000" w:themeColor="text1"/>
                <w:sz w:val="24"/>
                <w:szCs w:val="20"/>
              </w:rPr>
              <w:t>CSI Branch</w:t>
            </w:r>
          </w:p>
          <w:p w14:paraId="5810BD44" w14:textId="45558204" w:rsidR="00EA1B9E" w:rsidRPr="00416954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828" w:type="dxa"/>
          </w:tcPr>
          <w:p w14:paraId="2B0001BB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r. Nitasha Hasteer</w:t>
            </w:r>
          </w:p>
          <w:p w14:paraId="3A4F2C37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Program Chair</w:t>
            </w:r>
          </w:p>
          <w:p w14:paraId="0A600630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y. Director (Academics), ASET</w:t>
            </w:r>
          </w:p>
          <w:p w14:paraId="2B23EA67" w14:textId="462F98A6" w:rsidR="00EA1B9E" w:rsidRPr="00611C13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591" w:type="dxa"/>
          </w:tcPr>
          <w:p w14:paraId="6784DEA7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 xml:space="preserve">Dr. K. M. Soni </w:t>
            </w:r>
          </w:p>
          <w:p w14:paraId="6F5EA9CC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Event Chair</w:t>
            </w:r>
          </w:p>
          <w:p w14:paraId="1DA4DDFD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Dy. Dean</w:t>
            </w:r>
            <w:r>
              <w:rPr>
                <w:b/>
                <w:color w:val="000000" w:themeColor="text1"/>
                <w:sz w:val="24"/>
                <w:szCs w:val="20"/>
              </w:rPr>
              <w:t xml:space="preserve"> (Engg. &amp; Tech.)</w:t>
            </w:r>
          </w:p>
          <w:p w14:paraId="1CE251D2" w14:textId="20DA0880" w:rsidR="00EA1B9E" w:rsidRPr="00416954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496" w:type="dxa"/>
          </w:tcPr>
          <w:p w14:paraId="58E4F585" w14:textId="1DE50DFD" w:rsidR="00EA1B9E" w:rsidRDefault="000048BB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Prof. (Dr.)</w:t>
            </w:r>
            <w:r w:rsidR="00EA1B9E">
              <w:rPr>
                <w:b/>
                <w:color w:val="000000" w:themeColor="text1"/>
                <w:sz w:val="24"/>
                <w:szCs w:val="20"/>
              </w:rPr>
              <w:t xml:space="preserve"> Balvinder Shukla</w:t>
            </w:r>
          </w:p>
          <w:p w14:paraId="62ABDB83" w14:textId="77777777" w:rsidR="00EA1B9E" w:rsidRPr="00611C13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Vice Chancellor</w:t>
            </w:r>
          </w:p>
          <w:p w14:paraId="76111584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Amity University Uttar Pradesh</w:t>
            </w:r>
          </w:p>
          <w:p w14:paraId="7353983D" w14:textId="77777777" w:rsidR="00EA1B9E" w:rsidRPr="00611C13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</w:tr>
    </w:tbl>
    <w:p w14:paraId="021DB9E6" w14:textId="766CA28A" w:rsidR="007666F7" w:rsidRPr="00611C13" w:rsidRDefault="007666F7" w:rsidP="00961C45">
      <w:pPr>
        <w:spacing w:after="0"/>
        <w:rPr>
          <w:b/>
          <w:color w:val="000000" w:themeColor="text1"/>
          <w:sz w:val="24"/>
          <w:szCs w:val="20"/>
        </w:rPr>
      </w:pPr>
    </w:p>
    <w:sectPr w:rsidR="007666F7" w:rsidRPr="00611C13" w:rsidSect="00EC6FBA">
      <w:headerReference w:type="even" r:id="rId9"/>
      <w:headerReference w:type="default" r:id="rId10"/>
      <w:footerReference w:type="default" r:id="rId11"/>
      <w:headerReference w:type="first" r:id="rId12"/>
      <w:pgSz w:w="16838" w:h="11906" w:orient="landscape" w:code="9"/>
      <w:pgMar w:top="568" w:right="1440" w:bottom="709" w:left="1440" w:header="720" w:footer="443" w:gutter="0"/>
      <w:pgBorders w:offsetFrom="page">
        <w:top w:val="single" w:sz="18" w:space="24" w:color="2F5496" w:themeColor="accent1" w:themeShade="BF"/>
        <w:left w:val="single" w:sz="18" w:space="24" w:color="2F5496" w:themeColor="accent1" w:themeShade="BF"/>
        <w:bottom w:val="single" w:sz="18" w:space="24" w:color="2F5496" w:themeColor="accent1" w:themeShade="BF"/>
        <w:right w:val="single" w:sz="18" w:space="24" w:color="2F5496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36378E" w14:textId="77777777" w:rsidR="005E0C29" w:rsidRDefault="005E0C29" w:rsidP="00611C13">
      <w:pPr>
        <w:spacing w:after="0" w:line="240" w:lineRule="auto"/>
      </w:pPr>
      <w:r>
        <w:separator/>
      </w:r>
    </w:p>
  </w:endnote>
  <w:endnote w:type="continuationSeparator" w:id="0">
    <w:p w14:paraId="171FBB16" w14:textId="77777777" w:rsidR="005E0C29" w:rsidRDefault="005E0C29" w:rsidP="00611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4E9D4" w14:textId="2FD6AB5C" w:rsidR="008D131E" w:rsidRDefault="00EC6FBA" w:rsidP="00EC6FBA">
    <w:pPr>
      <w:pStyle w:val="Footer"/>
      <w:jc w:val="center"/>
    </w:pPr>
    <w:r>
      <w:t>29</w:t>
    </w:r>
    <w:r w:rsidRPr="00EC6FBA">
      <w:rPr>
        <w:vertAlign w:val="superscript"/>
      </w:rPr>
      <w:t>th</w:t>
    </w:r>
    <w:r>
      <w:t xml:space="preserve"> March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17B824" w14:textId="77777777" w:rsidR="005E0C29" w:rsidRDefault="005E0C29" w:rsidP="00611C13">
      <w:pPr>
        <w:spacing w:after="0" w:line="240" w:lineRule="auto"/>
      </w:pPr>
      <w:r>
        <w:separator/>
      </w:r>
    </w:p>
  </w:footnote>
  <w:footnote w:type="continuationSeparator" w:id="0">
    <w:p w14:paraId="31E6E4CA" w14:textId="77777777" w:rsidR="005E0C29" w:rsidRDefault="005E0C29" w:rsidP="00611C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CDD00" w14:textId="35607B17" w:rsidR="008D131E" w:rsidRDefault="005E0C29">
    <w:pPr>
      <w:pStyle w:val="Header"/>
    </w:pPr>
    <w:r>
      <w:rPr>
        <w:noProof/>
      </w:rPr>
      <w:pict w14:anchorId="515EE9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0" o:spid="_x0000_s2077" type="#_x0000_t75" style="position:absolute;margin-left:0;margin-top:0;width:976.85pt;height:610.55pt;z-index:-251657216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67CBC" w14:textId="412B5D9E" w:rsidR="008D131E" w:rsidRDefault="005E0C29">
    <w:pPr>
      <w:pStyle w:val="Header"/>
    </w:pPr>
    <w:r>
      <w:rPr>
        <w:noProof/>
      </w:rPr>
      <w:pict w14:anchorId="37B33F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1" o:spid="_x0000_s2078" type="#_x0000_t75" style="position:absolute;margin-left:0;margin-top:0;width:976.85pt;height:610.55pt;z-index:-251656192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2E14A" w14:textId="330D6EA9" w:rsidR="008D131E" w:rsidRDefault="005E0C29">
    <w:pPr>
      <w:pStyle w:val="Header"/>
    </w:pPr>
    <w:r>
      <w:rPr>
        <w:noProof/>
      </w:rPr>
      <w:pict w14:anchorId="255B29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79" o:spid="_x0000_s2076" type="#_x0000_t75" style="position:absolute;margin-left:0;margin-top:0;width:976.85pt;height:610.55pt;z-index:-251658240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7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czMjAzNzI2NTNV0lEKTi0uzszPAykwrAUAzdws7iwAAAA="/>
  </w:docVars>
  <w:rsids>
    <w:rsidRoot w:val="007666F7"/>
    <w:rsid w:val="000048BB"/>
    <w:rsid w:val="000629DD"/>
    <w:rsid w:val="0010321D"/>
    <w:rsid w:val="00145E62"/>
    <w:rsid w:val="00182AE8"/>
    <w:rsid w:val="001E05AC"/>
    <w:rsid w:val="001F6240"/>
    <w:rsid w:val="0038061C"/>
    <w:rsid w:val="004073C9"/>
    <w:rsid w:val="0044717E"/>
    <w:rsid w:val="0046545C"/>
    <w:rsid w:val="00485F7F"/>
    <w:rsid w:val="0048629A"/>
    <w:rsid w:val="00492817"/>
    <w:rsid w:val="00533AC0"/>
    <w:rsid w:val="00535B46"/>
    <w:rsid w:val="00571FEF"/>
    <w:rsid w:val="005E0C29"/>
    <w:rsid w:val="00611C13"/>
    <w:rsid w:val="00666535"/>
    <w:rsid w:val="0067559F"/>
    <w:rsid w:val="007666F7"/>
    <w:rsid w:val="00785B9B"/>
    <w:rsid w:val="008D131E"/>
    <w:rsid w:val="00961C45"/>
    <w:rsid w:val="00970C6B"/>
    <w:rsid w:val="00984B84"/>
    <w:rsid w:val="009C2450"/>
    <w:rsid w:val="00A368A4"/>
    <w:rsid w:val="00AC4D92"/>
    <w:rsid w:val="00B1251E"/>
    <w:rsid w:val="00C738B8"/>
    <w:rsid w:val="00CA5BDE"/>
    <w:rsid w:val="00CD7C54"/>
    <w:rsid w:val="00CF12CE"/>
    <w:rsid w:val="00D264D4"/>
    <w:rsid w:val="00DA46E2"/>
    <w:rsid w:val="00E1482C"/>
    <w:rsid w:val="00E517E6"/>
    <w:rsid w:val="00EA1B9E"/>
    <w:rsid w:val="00EC6FBA"/>
    <w:rsid w:val="00EE5422"/>
    <w:rsid w:val="00F27E08"/>
    <w:rsid w:val="00FB5617"/>
    <w:rsid w:val="00FB6BC6"/>
    <w:rsid w:val="00FB7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9"/>
    <o:shapelayout v:ext="edit">
      <o:idmap v:ext="edit" data="1"/>
    </o:shapelayout>
  </w:shapeDefaults>
  <w:decimalSymbol w:val="."/>
  <w:listSeparator w:val=","/>
  <w14:docId w14:val="17E793FD"/>
  <w15:chartTrackingRefBased/>
  <w15:docId w15:val="{EB4E8A39-13F1-46E5-BBD1-5765769AB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66F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6F7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6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666F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666F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styleId="TableGrid">
    <w:name w:val="Table Grid"/>
    <w:basedOn w:val="TableNormal"/>
    <w:uiPriority w:val="39"/>
    <w:rsid w:val="00611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C13"/>
  </w:style>
  <w:style w:type="paragraph" w:styleId="Footer">
    <w:name w:val="footer"/>
    <w:basedOn w:val="Normal"/>
    <w:link w:val="Foot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333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844311-4BE9-4DC4-865D-6E53EDEC76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1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Jaskirat Oberoi</cp:lastModifiedBy>
  <cp:revision>47</cp:revision>
  <cp:lastPrinted>2019-03-26T13:12:00Z</cp:lastPrinted>
  <dcterms:created xsi:type="dcterms:W3CDTF">2019-03-18T15:31:00Z</dcterms:created>
  <dcterms:modified xsi:type="dcterms:W3CDTF">2019-03-27T06:09:00Z</dcterms:modified>
</cp:coreProperties>
</file>